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ose éternel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3,7-dimethylnona-1,6-dien-3-ol, salicilato di benzile, citronellol, linalool, linalyl acetate, coumarin, α-hexylcinnamaldehyde, (E)-1-(2,6,6-trimethyl-1,3-cyclohexadien-1-yl)-2-buten-1-one, DIMETHYLHYDROXY FURANONE, 3-(p-methoxyphenyl)-2-methylpropionaldehyde, cashmera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Vaniglia.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i peso corporeo Animal: rat, Animal sex: male, Guideline: OECD Guideline 401 (Acute Oral Toxicity), 95% CL: 3400 - 4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di peso corporeo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i peso corporeo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di peso corporeo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i peso corporeo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ose éternel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ose éter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 ; 3-(p-methoxyphenyl)-2-methyl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3,7-dimethylnona-1,6-dien-3-ol, salicilato di benzile, citronellol, linalool, linalyl acetate, coumarin, α-hexylcinnamaldehyde, (E)-1-(2,6,6-trimethyl-1,3-cyclohexadien-1-yl)-2-buten-1-one, DIMETHYLHYDROXY FURANONE, 3-(p-methoxyphenyl)-2-methylpropionaldehyde, cashmeran.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ose éter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ose éternel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5/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9BB0EAB-E8F1-4E1B-B9F6-D681D57C7EF0}"/>
</file>

<file path=customXml/itemProps3.xml><?xml version="1.0" encoding="utf-8"?>
<ds:datastoreItem xmlns:ds="http://schemas.openxmlformats.org/officeDocument/2006/customXml" ds:itemID="{752A972A-1B8B-4685-B1DF-3C315898E8F1}"/>
</file>

<file path=customXml/itemProps4.xml><?xml version="1.0" encoding="utf-8"?>
<ds:datastoreItem xmlns:ds="http://schemas.openxmlformats.org/officeDocument/2006/customXml" ds:itemID="{CD553087-30C6-495E-B34A-49C19947321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